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51A98" w14:textId="77777777" w:rsidR="00DD135A" w:rsidRDefault="00B40AA8">
      <w:pPr>
        <w:pStyle w:val="Title"/>
      </w:pPr>
      <w:r>
        <w:t>SPSS Assignment 3 Answers</w:t>
      </w:r>
    </w:p>
    <w:p w14:paraId="062A05E0" w14:textId="77777777" w:rsidR="00DD135A" w:rsidRDefault="00B40AA8">
      <w:pPr>
        <w:pStyle w:val="Author"/>
      </w:pPr>
      <w:r>
        <w:t>JP</w:t>
      </w:r>
    </w:p>
    <w:p w14:paraId="15300EE3" w14:textId="79B0D582" w:rsidR="00DD135A" w:rsidRDefault="002B4ECA">
      <w:pPr>
        <w:pStyle w:val="Date"/>
      </w:pPr>
      <w:r>
        <w:t>4/15/2022</w:t>
      </w:r>
    </w:p>
    <w:p w14:paraId="6FB7C9E4" w14:textId="77777777" w:rsidR="00DD135A" w:rsidRDefault="00B40AA8">
      <w:pPr>
        <w:pStyle w:val="Heading1"/>
      </w:pPr>
      <w:bookmarkStart w:id="0" w:name="context-20-points"/>
      <w:r>
        <w:t>Context (20 points)</w:t>
      </w:r>
      <w:bookmarkEnd w:id="0"/>
    </w:p>
    <w:p w14:paraId="78C92F34" w14:textId="28D6C819" w:rsidR="00DD135A" w:rsidRDefault="00B40AA8">
      <w:pPr>
        <w:pStyle w:val="FirstParagraph"/>
      </w:pPr>
      <w:r>
        <w:t>You are interested in looking at depression levels in a sample of college students. You were originally interested in the relationship between body mass index (BMI) categories and depression levels. Specifically, that there would be differences between nor</w:t>
      </w:r>
      <w:r>
        <w:t>mal BMI (&lt; 25</w:t>
      </w:r>
      <w:r>
        <w:t>), overweight (25</w:t>
      </w:r>
      <w:r>
        <w:t xml:space="preserve"> </w:t>
      </w:r>
      <w:r w:rsidR="000217D5">
        <w:t>–</w:t>
      </w:r>
      <w:r>
        <w:t xml:space="preserve"> </w:t>
      </w:r>
      <w:r w:rsidR="000217D5">
        <w:t>29.99</w:t>
      </w:r>
      <w:r>
        <w:t>), and obese (&gt;</w:t>
      </w:r>
      <w:r w:rsidR="000217D5">
        <w:t>=</w:t>
      </w:r>
      <w:r>
        <w:t xml:space="preserve"> 30) categories. You then became interested in whether these differences in BMI categories was dependent on if one’s race/ethnicity was Latin</w:t>
      </w:r>
      <w:r w:rsidR="008A3105">
        <w:t>x/a/</w:t>
      </w:r>
      <w:r>
        <w:t xml:space="preserve">o or </w:t>
      </w:r>
      <w:r w:rsidR="008A3105">
        <w:t>not</w:t>
      </w:r>
      <w:r>
        <w:t>. You hypothesize that there would be a sign</w:t>
      </w:r>
      <w:r>
        <w:t>ificant interaction between BMI categories and race/ethnicity on depression levels. Conduct the test that would be used to answer your hypothesis.</w:t>
      </w:r>
    </w:p>
    <w:p w14:paraId="75329E6E" w14:textId="378505D1" w:rsidR="00DD135A" w:rsidRDefault="00B40AA8">
      <w:pPr>
        <w:numPr>
          <w:ilvl w:val="0"/>
          <w:numId w:val="2"/>
        </w:numPr>
      </w:pPr>
      <w:r>
        <w:t>Create a depression composite score (</w:t>
      </w:r>
      <w:r w:rsidR="00692BA9">
        <w:t>2</w:t>
      </w:r>
      <w:r>
        <w:t xml:space="preserve"> points)</w:t>
      </w:r>
    </w:p>
    <w:p w14:paraId="31F4D966" w14:textId="21FACB72" w:rsidR="00DD135A" w:rsidRDefault="00B40AA8">
      <w:pPr>
        <w:pStyle w:val="Compact"/>
        <w:numPr>
          <w:ilvl w:val="0"/>
          <w:numId w:val="3"/>
        </w:numPr>
      </w:pPr>
      <w:r>
        <w:t>include your initials</w:t>
      </w:r>
      <w:r>
        <w:t xml:space="preserve"> for full credit in the variable name</w:t>
      </w:r>
    </w:p>
    <w:p w14:paraId="2D5B9A66" w14:textId="77777777" w:rsidR="007C4291" w:rsidRDefault="007C4291" w:rsidP="007C4291">
      <w:pPr>
        <w:pStyle w:val="Compact"/>
        <w:ind w:left="480"/>
      </w:pPr>
    </w:p>
    <w:p w14:paraId="1944E637" w14:textId="6E51CC0D" w:rsidR="00DD135A" w:rsidRDefault="00B40AA8">
      <w:pPr>
        <w:pStyle w:val="Compact"/>
        <w:numPr>
          <w:ilvl w:val="0"/>
          <w:numId w:val="4"/>
        </w:numPr>
      </w:pPr>
      <w:r>
        <w:t>Create ca</w:t>
      </w:r>
      <w:r w:rsidR="000217D5">
        <w:t>t</w:t>
      </w:r>
      <w:r>
        <w:t>egories for BMI (2 points)</w:t>
      </w:r>
    </w:p>
    <w:p w14:paraId="767DAF39" w14:textId="77777777" w:rsidR="007C4291" w:rsidRDefault="007C4291" w:rsidP="007C4291">
      <w:pPr>
        <w:pStyle w:val="Compact"/>
        <w:ind w:left="480"/>
      </w:pPr>
    </w:p>
    <w:p w14:paraId="03407C63" w14:textId="30638F50" w:rsidR="00DD135A" w:rsidRDefault="00B40AA8">
      <w:pPr>
        <w:pStyle w:val="Compact"/>
        <w:numPr>
          <w:ilvl w:val="0"/>
          <w:numId w:val="5"/>
        </w:numPr>
      </w:pPr>
      <w:r>
        <w:t>Normal = BMI &lt; 25</w:t>
      </w:r>
    </w:p>
    <w:p w14:paraId="5BF0A27A" w14:textId="757F3147" w:rsidR="00DD135A" w:rsidRDefault="00B40AA8">
      <w:pPr>
        <w:pStyle w:val="Compact"/>
        <w:numPr>
          <w:ilvl w:val="0"/>
          <w:numId w:val="5"/>
        </w:numPr>
      </w:pPr>
      <w:r>
        <w:t xml:space="preserve">Overweight = BMI </w:t>
      </w:r>
      <w:r w:rsidR="007C4291">
        <w:t>=</w:t>
      </w:r>
      <w:r>
        <w:t xml:space="preserve"> 25</w:t>
      </w:r>
      <w:r w:rsidR="000217D5">
        <w:t xml:space="preserve"> to 29.99</w:t>
      </w:r>
    </w:p>
    <w:p w14:paraId="39960B39" w14:textId="530E0B07" w:rsidR="00DD135A" w:rsidRDefault="00B40AA8">
      <w:pPr>
        <w:pStyle w:val="Compact"/>
        <w:numPr>
          <w:ilvl w:val="0"/>
          <w:numId w:val="5"/>
        </w:numPr>
      </w:pPr>
      <w:r>
        <w:t>Obese = BMI &gt;</w:t>
      </w:r>
      <w:r w:rsidR="000217D5">
        <w:t>=</w:t>
      </w:r>
      <w:r>
        <w:t xml:space="preserve"> 30</w:t>
      </w:r>
    </w:p>
    <w:p w14:paraId="11DB5FC2" w14:textId="77777777" w:rsidR="00820F05" w:rsidRDefault="00820F05" w:rsidP="00820F05">
      <w:pPr>
        <w:pStyle w:val="Compact"/>
        <w:ind w:left="480"/>
      </w:pPr>
    </w:p>
    <w:p w14:paraId="4C395F93" w14:textId="77777777" w:rsidR="00DD135A" w:rsidRDefault="00B40AA8">
      <w:pPr>
        <w:pStyle w:val="Compact"/>
        <w:numPr>
          <w:ilvl w:val="0"/>
          <w:numId w:val="6"/>
        </w:numPr>
      </w:pPr>
      <w:r>
        <w:t>Create categories for Race/ethnicity (2 points)</w:t>
      </w:r>
    </w:p>
    <w:p w14:paraId="1386AB3A" w14:textId="77777777" w:rsidR="007C4291" w:rsidRDefault="007C4291" w:rsidP="007C4291">
      <w:pPr>
        <w:pStyle w:val="Compact"/>
        <w:ind w:left="480"/>
      </w:pPr>
    </w:p>
    <w:p w14:paraId="50146A63" w14:textId="4D0D551A" w:rsidR="00DD135A" w:rsidRDefault="00B40AA8">
      <w:pPr>
        <w:pStyle w:val="Compact"/>
        <w:numPr>
          <w:ilvl w:val="0"/>
          <w:numId w:val="7"/>
        </w:numPr>
      </w:pPr>
      <w:r>
        <w:t>4 –&gt; 1 (latino group)</w:t>
      </w:r>
    </w:p>
    <w:p w14:paraId="3A422597" w14:textId="4B5D6F6F" w:rsidR="00DD135A" w:rsidRDefault="00B40AA8">
      <w:pPr>
        <w:pStyle w:val="Compact"/>
        <w:numPr>
          <w:ilvl w:val="0"/>
          <w:numId w:val="7"/>
        </w:numPr>
      </w:pPr>
      <w:r>
        <w:t>every other category (0, 1, 2, 3, 5,</w:t>
      </w:r>
      <w:r>
        <w:t xml:space="preserve"> 6) –&gt; 2 (not latino group)</w:t>
      </w:r>
    </w:p>
    <w:p w14:paraId="5A88CC2A" w14:textId="77777777" w:rsidR="007C4291" w:rsidRDefault="007C4291" w:rsidP="007C4291">
      <w:pPr>
        <w:pStyle w:val="Compact"/>
        <w:ind w:left="480"/>
      </w:pPr>
    </w:p>
    <w:p w14:paraId="16A8F297" w14:textId="77777777" w:rsidR="00DD135A" w:rsidRDefault="00B40AA8">
      <w:pPr>
        <w:pStyle w:val="Compact"/>
        <w:numPr>
          <w:ilvl w:val="0"/>
          <w:numId w:val="8"/>
        </w:numPr>
      </w:pPr>
      <w:r>
        <w:t>Run descriptives statistics (2 points)</w:t>
      </w:r>
    </w:p>
    <w:p w14:paraId="09155D53" w14:textId="77777777" w:rsidR="007C4291" w:rsidRDefault="007C4291" w:rsidP="007C4291">
      <w:pPr>
        <w:ind w:left="480"/>
      </w:pPr>
    </w:p>
    <w:p w14:paraId="6A6F5170" w14:textId="4EB822A1" w:rsidR="00DD135A" w:rsidRDefault="00B40AA8">
      <w:pPr>
        <w:numPr>
          <w:ilvl w:val="0"/>
          <w:numId w:val="9"/>
        </w:numPr>
      </w:pPr>
      <w:r>
        <w:t>report the mean and SD for the composite score</w:t>
      </w:r>
    </w:p>
    <w:p w14:paraId="11EF858D" w14:textId="77777777" w:rsidR="00820F05" w:rsidRDefault="00B40AA8">
      <w:pPr>
        <w:numPr>
          <w:ilvl w:val="0"/>
          <w:numId w:val="9"/>
        </w:numPr>
      </w:pPr>
      <w:r>
        <w:t xml:space="preserve">run descriptive statistics </w:t>
      </w:r>
      <w:r w:rsidR="00820F05">
        <w:t>for:</w:t>
      </w:r>
    </w:p>
    <w:p w14:paraId="44AAB388" w14:textId="77777777" w:rsidR="00820F05" w:rsidRDefault="00820F05" w:rsidP="00820F05">
      <w:pPr>
        <w:numPr>
          <w:ilvl w:val="1"/>
          <w:numId w:val="9"/>
        </w:numPr>
      </w:pPr>
      <w:r>
        <w:t>your depression variable</w:t>
      </w:r>
    </w:p>
    <w:p w14:paraId="66B679F2" w14:textId="77777777" w:rsidR="00820F05" w:rsidRDefault="00B40AA8" w:rsidP="00820F05">
      <w:pPr>
        <w:numPr>
          <w:ilvl w:val="1"/>
          <w:numId w:val="9"/>
        </w:numPr>
      </w:pPr>
      <w:r>
        <w:t>bmi (continuous)</w:t>
      </w:r>
    </w:p>
    <w:p w14:paraId="19721029" w14:textId="62495C87" w:rsidR="00820F05" w:rsidRDefault="000217D5" w:rsidP="00820F05">
      <w:pPr>
        <w:numPr>
          <w:ilvl w:val="1"/>
          <w:numId w:val="9"/>
        </w:numPr>
      </w:pPr>
      <w:r>
        <w:lastRenderedPageBreak/>
        <w:t xml:space="preserve">new </w:t>
      </w:r>
      <w:r w:rsidR="00B40AA8">
        <w:t xml:space="preserve">bmi </w:t>
      </w:r>
      <w:r>
        <w:t xml:space="preserve">variable </w:t>
      </w:r>
      <w:r w:rsidR="00B40AA8">
        <w:t>(categorical)</w:t>
      </w:r>
    </w:p>
    <w:p w14:paraId="4B941393" w14:textId="4F554F79" w:rsidR="00DD135A" w:rsidRDefault="00820F05" w:rsidP="00820F05">
      <w:pPr>
        <w:numPr>
          <w:ilvl w:val="1"/>
          <w:numId w:val="9"/>
        </w:numPr>
      </w:pPr>
      <w:r>
        <w:t xml:space="preserve">your new </w:t>
      </w:r>
      <w:r w:rsidR="00B40AA8">
        <w:t xml:space="preserve">race/ethnicity </w:t>
      </w:r>
      <w:r>
        <w:t>variable</w:t>
      </w:r>
    </w:p>
    <w:p w14:paraId="0ABFB8BC" w14:textId="2B7872A4" w:rsidR="00DD135A" w:rsidRDefault="00820F05">
      <w:pPr>
        <w:pStyle w:val="Compact"/>
        <w:numPr>
          <w:ilvl w:val="0"/>
          <w:numId w:val="10"/>
        </w:numPr>
      </w:pPr>
      <w:r>
        <w:t>Check the Assumptions</w:t>
      </w:r>
      <w:r w:rsidR="00B40AA8">
        <w:t xml:space="preserve"> (1 point)</w:t>
      </w:r>
    </w:p>
    <w:p w14:paraId="433C2DF5" w14:textId="77777777" w:rsidR="00820F05" w:rsidRDefault="00820F05" w:rsidP="00820F05">
      <w:pPr>
        <w:pStyle w:val="Compact"/>
        <w:ind w:left="480"/>
      </w:pPr>
    </w:p>
    <w:p w14:paraId="0997B6DE" w14:textId="77777777" w:rsidR="00820F05" w:rsidRDefault="00820F05" w:rsidP="00820F05">
      <w:pPr>
        <w:pStyle w:val="ListParagraph"/>
        <w:numPr>
          <w:ilvl w:val="0"/>
          <w:numId w:val="16"/>
        </w:numPr>
      </w:pPr>
      <w:r>
        <w:t xml:space="preserve">Does your data look normal based on the tests and visuals? </w:t>
      </w:r>
    </w:p>
    <w:p w14:paraId="39F0FE71" w14:textId="16C11D8F" w:rsidR="00820F05" w:rsidRDefault="00820F05" w:rsidP="00820F05">
      <w:pPr>
        <w:pStyle w:val="ListParagraph"/>
        <w:numPr>
          <w:ilvl w:val="0"/>
          <w:numId w:val="16"/>
        </w:numPr>
      </w:pPr>
      <w:r>
        <w:t>Are there outliers? Which participants are outliers if there are any?</w:t>
      </w:r>
    </w:p>
    <w:p w14:paraId="28C1BAFD" w14:textId="48969C7D" w:rsidR="00DD135A" w:rsidRDefault="00B40AA8">
      <w:pPr>
        <w:numPr>
          <w:ilvl w:val="0"/>
          <w:numId w:val="12"/>
        </w:numPr>
      </w:pPr>
      <w:r>
        <w:t>C</w:t>
      </w:r>
      <w:r>
        <w:t xml:space="preserve">onduct the inferential statistic for </w:t>
      </w:r>
      <w:r w:rsidR="00820F05">
        <w:t>your two-way ANOVA</w:t>
      </w:r>
      <w:r>
        <w:t xml:space="preserve"> (2 points)</w:t>
      </w:r>
    </w:p>
    <w:p w14:paraId="2B2F55AD" w14:textId="77777777" w:rsidR="00DD135A" w:rsidRDefault="00B40AA8">
      <w:pPr>
        <w:numPr>
          <w:ilvl w:val="0"/>
          <w:numId w:val="12"/>
        </w:numPr>
      </w:pPr>
      <w:r>
        <w:t>Report all the F statistics (2 main effects &amp; 1 interaction; 3 points)</w:t>
      </w:r>
    </w:p>
    <w:p w14:paraId="51F6988D" w14:textId="56027161" w:rsidR="00DD135A" w:rsidRDefault="00B40AA8" w:rsidP="00820F05">
      <w:pPr>
        <w:pStyle w:val="Compact"/>
        <w:numPr>
          <w:ilvl w:val="0"/>
          <w:numId w:val="16"/>
        </w:numPr>
      </w:pPr>
      <w:r>
        <w:t>should look like this: F(#, #) = F value, p value</w:t>
      </w:r>
    </w:p>
    <w:p w14:paraId="6DCB09F5" w14:textId="77777777" w:rsidR="00820F05" w:rsidRDefault="00820F05" w:rsidP="00820F05">
      <w:pPr>
        <w:pStyle w:val="Compact"/>
      </w:pPr>
    </w:p>
    <w:p w14:paraId="7C4736BB" w14:textId="77777777" w:rsidR="00DD135A" w:rsidRDefault="00B40AA8">
      <w:pPr>
        <w:numPr>
          <w:ilvl w:val="0"/>
          <w:numId w:val="14"/>
        </w:numPr>
      </w:pPr>
      <w:r>
        <w:t>Show a visualization of the interaction (3 points)</w:t>
      </w:r>
    </w:p>
    <w:p w14:paraId="530B9826" w14:textId="231B16E7" w:rsidR="00DD135A" w:rsidRDefault="00B40AA8">
      <w:pPr>
        <w:numPr>
          <w:ilvl w:val="0"/>
          <w:numId w:val="14"/>
        </w:numPr>
      </w:pPr>
      <w:r>
        <w:t xml:space="preserve">Look at the simple effects and tell me what </w:t>
      </w:r>
      <w:r w:rsidR="00820F05">
        <w:t xml:space="preserve">specific </w:t>
      </w:r>
      <w:r>
        <w:t xml:space="preserve">groups are significantly different from </w:t>
      </w:r>
      <w:r>
        <w:t>one another (</w:t>
      </w:r>
      <w:r w:rsidR="00820F05">
        <w:t>1</w:t>
      </w:r>
      <w:r>
        <w:t xml:space="preserve"> points)</w:t>
      </w:r>
      <w:r w:rsidR="00820F05">
        <w:t>. Please note these are examples</w:t>
      </w:r>
      <w:r w:rsidR="00692BA9">
        <w:t xml:space="preserve"> below.</w:t>
      </w:r>
      <w:r w:rsidR="00820F05">
        <w:t xml:space="preserve"> </w:t>
      </w:r>
      <w:r w:rsidR="00692BA9">
        <w:t>Y</w:t>
      </w:r>
      <w:r w:rsidR="00820F05">
        <w:t>ou will tell me the exact gro</w:t>
      </w:r>
      <w:r w:rsidR="00692BA9">
        <w:t>up</w:t>
      </w:r>
      <w:r w:rsidR="00820F05">
        <w:t>s</w:t>
      </w:r>
      <w:r w:rsidR="00692BA9">
        <w:t xml:space="preserve"> that are different.</w:t>
      </w:r>
    </w:p>
    <w:p w14:paraId="168A8CB2" w14:textId="50B75284" w:rsidR="00820F05" w:rsidRDefault="00820F05" w:rsidP="00820F05">
      <w:pPr>
        <w:pStyle w:val="ListParagraph"/>
        <w:numPr>
          <w:ilvl w:val="0"/>
          <w:numId w:val="16"/>
        </w:numPr>
      </w:pPr>
      <w:r>
        <w:t>It should look something like:</w:t>
      </w:r>
    </w:p>
    <w:p w14:paraId="728DE66A" w14:textId="23E57BC1" w:rsidR="00820F05" w:rsidRDefault="00820F05" w:rsidP="00820F05">
      <w:pPr>
        <w:pStyle w:val="ListParagraph"/>
        <w:numPr>
          <w:ilvl w:val="1"/>
          <w:numId w:val="16"/>
        </w:numPr>
      </w:pPr>
      <w:r>
        <w:t xml:space="preserve">In the Latino/non-Latino group, _____ and _____ were significantly different </w:t>
      </w:r>
    </w:p>
    <w:p w14:paraId="35C960DF" w14:textId="28D27FCD" w:rsidR="00820F05" w:rsidRDefault="00820F05" w:rsidP="00820F05">
      <w:pPr>
        <w:pStyle w:val="ListParagraph"/>
        <w:numPr>
          <w:ilvl w:val="0"/>
          <w:numId w:val="16"/>
        </w:numPr>
      </w:pPr>
      <w:r>
        <w:t>Or if you ran it the opposite way</w:t>
      </w:r>
    </w:p>
    <w:p w14:paraId="2E7DA594" w14:textId="614A5FCD" w:rsidR="00820F05" w:rsidRDefault="00820F05" w:rsidP="00692BA9">
      <w:pPr>
        <w:pStyle w:val="ListParagraph"/>
        <w:numPr>
          <w:ilvl w:val="1"/>
          <w:numId w:val="16"/>
        </w:numPr>
        <w:spacing w:line="360" w:lineRule="auto"/>
        <w:ind w:left="1555"/>
      </w:pPr>
      <w:r>
        <w:t xml:space="preserve">In the normal BMI group, _____ and _____ were significantly different </w:t>
      </w:r>
    </w:p>
    <w:p w14:paraId="7C5C500D" w14:textId="717B84BE" w:rsidR="00692BA9" w:rsidRDefault="00692BA9" w:rsidP="00692BA9">
      <w:pPr>
        <w:pStyle w:val="ListParagraph"/>
        <w:numPr>
          <w:ilvl w:val="0"/>
          <w:numId w:val="14"/>
        </w:numPr>
      </w:pPr>
      <w:r>
        <w:t>Tell me what is statistically significant (2 points)</w:t>
      </w:r>
    </w:p>
    <w:p w14:paraId="7E24DF0D" w14:textId="29A4F3C4" w:rsidR="00692BA9" w:rsidRDefault="00692BA9" w:rsidP="00692BA9">
      <w:pPr>
        <w:pStyle w:val="ListParagraph"/>
        <w:numPr>
          <w:ilvl w:val="0"/>
          <w:numId w:val="16"/>
        </w:numPr>
      </w:pPr>
      <w:r>
        <w:t>What F test is/are significant?</w:t>
      </w:r>
    </w:p>
    <w:p w14:paraId="3828806B" w14:textId="26613418" w:rsidR="00692BA9" w:rsidRDefault="00692BA9" w:rsidP="00692BA9">
      <w:pPr>
        <w:pStyle w:val="ListParagraph"/>
        <w:numPr>
          <w:ilvl w:val="0"/>
          <w:numId w:val="16"/>
        </w:numPr>
      </w:pPr>
      <w:r>
        <w:t>What post-hoc comparisons are statistically significant (if any)?</w:t>
      </w:r>
    </w:p>
    <w:p w14:paraId="7A1845B2" w14:textId="73904A9C" w:rsidR="00692BA9" w:rsidRDefault="00692BA9" w:rsidP="00692BA9">
      <w:pPr>
        <w:pStyle w:val="ListParagraph"/>
        <w:numPr>
          <w:ilvl w:val="0"/>
          <w:numId w:val="16"/>
        </w:numPr>
      </w:pPr>
      <w:r>
        <w:t>What groups are significant in your simple effects analysis?</w:t>
      </w:r>
    </w:p>
    <w:sectPr w:rsidR="00692B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971BC" w14:textId="77777777" w:rsidR="00B40AA8" w:rsidRDefault="00B40AA8">
      <w:pPr>
        <w:spacing w:after="0"/>
      </w:pPr>
      <w:r>
        <w:separator/>
      </w:r>
    </w:p>
  </w:endnote>
  <w:endnote w:type="continuationSeparator" w:id="0">
    <w:p w14:paraId="1584AFD5" w14:textId="77777777" w:rsidR="00B40AA8" w:rsidRDefault="00B40A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9C16A" w14:textId="77777777" w:rsidR="00B40AA8" w:rsidRDefault="00B40AA8">
      <w:r>
        <w:separator/>
      </w:r>
    </w:p>
  </w:footnote>
  <w:footnote w:type="continuationSeparator" w:id="0">
    <w:p w14:paraId="6DE04158" w14:textId="77777777" w:rsidR="00B40AA8" w:rsidRDefault="00B40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8A22A6D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14EE86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C26AF9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28E7D33"/>
    <w:multiLevelType w:val="hybridMultilevel"/>
    <w:tmpl w:val="830E1B3A"/>
    <w:lvl w:ilvl="0" w:tplc="9CD40E28">
      <w:numFmt w:val="bullet"/>
      <w:lvlText w:val="-"/>
      <w:lvlJc w:val="left"/>
      <w:pPr>
        <w:ind w:left="8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238D8174"/>
    <w:multiLevelType w:val="multilevel"/>
    <w:tmpl w:val="069CDF1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9F96D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0F98B21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E2B25B8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5FC0DBC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D48226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07266097">
    <w:abstractNumId w:val="5"/>
  </w:num>
  <w:num w:numId="2" w16cid:durableId="499393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8597830">
    <w:abstractNumId w:val="9"/>
  </w:num>
  <w:num w:numId="4" w16cid:durableId="17047895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82152131">
    <w:abstractNumId w:val="9"/>
  </w:num>
  <w:num w:numId="6" w16cid:durableId="144928009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464855303">
    <w:abstractNumId w:val="9"/>
  </w:num>
  <w:num w:numId="8" w16cid:durableId="159196384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775829883">
    <w:abstractNumId w:val="9"/>
  </w:num>
  <w:num w:numId="10" w16cid:durableId="88679381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37781229">
    <w:abstractNumId w:val="9"/>
  </w:num>
  <w:num w:numId="12" w16cid:durableId="72345378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305432930">
    <w:abstractNumId w:val="9"/>
  </w:num>
  <w:num w:numId="14" w16cid:durableId="2039502442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39748231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6721021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7D5"/>
    <w:rsid w:val="002B4ECA"/>
    <w:rsid w:val="00402686"/>
    <w:rsid w:val="004E29B3"/>
    <w:rsid w:val="00590D07"/>
    <w:rsid w:val="00692BA9"/>
    <w:rsid w:val="00784D58"/>
    <w:rsid w:val="007C4291"/>
    <w:rsid w:val="00820F05"/>
    <w:rsid w:val="008A3105"/>
    <w:rsid w:val="008D6863"/>
    <w:rsid w:val="00B40AA8"/>
    <w:rsid w:val="00B86B75"/>
    <w:rsid w:val="00BC48D5"/>
    <w:rsid w:val="00C36279"/>
    <w:rsid w:val="00DD135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029BC"/>
  <w15:docId w15:val="{D21A9C77-1997-42BB-BEBD-DCCC08F03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820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3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S Assignment 3 Answers</vt:lpstr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Assignment 3 Answers</dc:title>
  <dc:creator>JP</dc:creator>
  <cp:keywords/>
  <cp:lastModifiedBy>Jonathan Pedroza</cp:lastModifiedBy>
  <cp:revision>4</cp:revision>
  <dcterms:created xsi:type="dcterms:W3CDTF">2022-04-15T18:48:00Z</dcterms:created>
  <dcterms:modified xsi:type="dcterms:W3CDTF">2022-04-1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>word_document</vt:lpwstr>
  </property>
</Properties>
</file>